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D1648B" w:rsidRDefault="00D1648B" w:rsidP="001D2776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نشریه </w:t>
      </w:r>
      <w:r w:rsidR="001D2776">
        <w:rPr>
          <w:rFonts w:cs="B Nazanin" w:hint="cs"/>
          <w:b/>
          <w:bCs/>
          <w:sz w:val="28"/>
          <w:szCs w:val="28"/>
          <w:rtl/>
        </w:rPr>
        <w:t>مطالعات دین، معنویت و مدیریت</w:t>
      </w:r>
      <w:bookmarkStart w:id="0" w:name="_GoBack"/>
      <w:bookmarkEnd w:id="0"/>
    </w:p>
    <w:p w:rsidR="00D1648B" w:rsidRDefault="00D1648B" w:rsidP="00D1648B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پژوهشگاه حوزه و دانشگاه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2776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1648B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5FA59-4028-4054-A947-07CBC2084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Hamkari</cp:lastModifiedBy>
  <cp:revision>7</cp:revision>
  <cp:lastPrinted>2019-07-09T09:08:00Z</cp:lastPrinted>
  <dcterms:created xsi:type="dcterms:W3CDTF">2019-07-16T13:02:00Z</dcterms:created>
  <dcterms:modified xsi:type="dcterms:W3CDTF">2023-11-04T07:29:00Z</dcterms:modified>
</cp:coreProperties>
</file>